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535F" w:rsidRDefault="00B4535F" w:rsidP="004A70CA">
      <w:pPr>
        <w:autoSpaceDE w:val="0"/>
        <w:autoSpaceDN w:val="0"/>
        <w:adjustRightInd w:val="0"/>
        <w:jc w:val="center"/>
        <w:rPr>
          <w:rFonts w:ascii="Calibri" w:eastAsia="ArialNarrow" w:hAnsi="Calibri" w:cs="ArialNarrow"/>
          <w:kern w:val="0"/>
          <w:sz w:val="35"/>
          <w:szCs w:val="35"/>
        </w:rPr>
      </w:pPr>
      <w:r w:rsidRPr="0098086F">
        <w:rPr>
          <w:rFonts w:ascii="Calibri" w:eastAsia="ArialNarrow" w:hAnsi="Calibri" w:cs="ArialNarrow"/>
          <w:kern w:val="0"/>
          <w:sz w:val="35"/>
          <w:szCs w:val="35"/>
        </w:rPr>
        <w:t>Walsun™ LED Lighting Products Regional Distribution</w:t>
      </w:r>
    </w:p>
    <w:p w:rsidR="00B4535F" w:rsidRDefault="004A70CA" w:rsidP="004A70CA">
      <w:pPr>
        <w:autoSpaceDE w:val="0"/>
        <w:autoSpaceDN w:val="0"/>
        <w:adjustRightInd w:val="0"/>
        <w:jc w:val="center"/>
        <w:rPr>
          <w:rFonts w:ascii="Calibri" w:hAnsi="Calibri" w:cs="AvantGarde-CondBold"/>
          <w:b/>
          <w:bCs/>
          <w:kern w:val="0"/>
          <w:sz w:val="23"/>
          <w:szCs w:val="23"/>
        </w:rPr>
        <w:sectPr w:rsidR="00B4535F" w:rsidSect="00B4535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bookmarkStart w:id="1" w:name="OLE_LINK17"/>
      <w:r w:rsidRPr="0098086F">
        <w:rPr>
          <w:rFonts w:ascii="Calibri" w:hAnsi="Calibri" w:cs="AvantGarde-Book"/>
          <w:kern w:val="0"/>
          <w:sz w:val="43"/>
          <w:szCs w:val="43"/>
        </w:rPr>
        <w:t>APPLICATION FORM</w:t>
      </w:r>
    </w:p>
    <w:bookmarkEnd w:id="1"/>
    <w:p w:rsidR="00F6473D" w:rsidRPr="0098086F" w:rsidRDefault="00F6473D" w:rsidP="00F6473D">
      <w:pPr>
        <w:autoSpaceDE w:val="0"/>
        <w:autoSpaceDN w:val="0"/>
        <w:adjustRightInd w:val="0"/>
        <w:jc w:val="left"/>
        <w:rPr>
          <w:rFonts w:ascii="Calibri" w:hAnsi="Calibri" w:cs="AvantGarde-CondBold"/>
          <w:b/>
          <w:bCs/>
          <w:kern w:val="0"/>
          <w:sz w:val="23"/>
          <w:szCs w:val="23"/>
        </w:rPr>
      </w:pPr>
      <w:r w:rsidRPr="0098086F">
        <w:rPr>
          <w:rFonts w:ascii="Calibri" w:hAnsi="Calibri" w:cs="AvantGarde-CondBold"/>
          <w:b/>
          <w:bCs/>
          <w:kern w:val="0"/>
          <w:sz w:val="23"/>
          <w:szCs w:val="23"/>
        </w:rPr>
        <w:t>PART A:</w:t>
      </w:r>
      <w:r w:rsidR="004A70CA">
        <w:rPr>
          <w:rFonts w:ascii="Calibri" w:hAnsi="Calibri" w:cs="AvantGarde-CondBold"/>
          <w:b/>
          <w:bCs/>
          <w:kern w:val="0"/>
          <w:sz w:val="23"/>
          <w:szCs w:val="23"/>
        </w:rPr>
        <w:t xml:space="preserve"> </w:t>
      </w:r>
      <w:r w:rsidRPr="0098086F">
        <w:rPr>
          <w:rFonts w:ascii="Calibri" w:hAnsi="Calibri" w:cs="AvantGarde-CondBold"/>
          <w:b/>
          <w:bCs/>
          <w:kern w:val="0"/>
          <w:sz w:val="23"/>
          <w:szCs w:val="23"/>
        </w:rPr>
        <w:t xml:space="preserve">DISTRIBUTOR PROFILE </w:t>
      </w:r>
    </w:p>
    <w:p w:rsidR="00F6473D" w:rsidRDefault="00F6473D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6"/>
          <w:szCs w:val="16"/>
        </w:rPr>
      </w:pPr>
      <w:r w:rsidRPr="0098086F">
        <w:rPr>
          <w:rFonts w:ascii="Calibri" w:eastAsia="AvantGarde-CondBook" w:hAnsi="Calibri" w:cs="AvantGarde-CondBook"/>
          <w:kern w:val="0"/>
          <w:sz w:val="16"/>
          <w:szCs w:val="16"/>
        </w:rPr>
        <w:t>Organization/Agency Full Name</w:t>
      </w:r>
      <w:r w:rsidR="004A70CA">
        <w:rPr>
          <w:rFonts w:ascii="Calibri" w:eastAsia="AvantGarde-CondBook" w:hAnsi="Calibri" w:cs="AvantGarde-CondBook"/>
          <w:kern w:val="0"/>
          <w:sz w:val="16"/>
          <w:szCs w:val="16"/>
        </w:rPr>
        <w:t>:</w:t>
      </w:r>
    </w:p>
    <w:p w:rsidR="004A70CA" w:rsidRPr="00732AD7" w:rsidRDefault="004A70CA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</w:pPr>
      <w:r w:rsidRPr="00732AD7">
        <w:rPr>
          <w:rFonts w:ascii="Calibri" w:eastAsia="AvantGarde-CondBook" w:hAnsi="Calibri" w:cs="AvantGarde-CondBook" w:hint="eastAsia"/>
          <w:color w:val="FF0000"/>
          <w:kern w:val="0"/>
          <w:sz w:val="16"/>
          <w:szCs w:val="16"/>
          <w:u w:val="single"/>
        </w:rPr>
        <w:t xml:space="preserve"> </w:t>
      </w:r>
      <w:r w:rsidRPr="00732AD7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                                        </w:t>
      </w:r>
    </w:p>
    <w:p w:rsidR="00F6473D" w:rsidRDefault="00F6473D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6"/>
          <w:szCs w:val="16"/>
        </w:rPr>
      </w:pPr>
      <w:r w:rsidRPr="0098086F">
        <w:rPr>
          <w:rFonts w:ascii="Calibri" w:eastAsia="AvantGarde-CondBook" w:hAnsi="Calibri" w:cs="AvantGarde-CondBook"/>
          <w:kern w:val="0"/>
          <w:sz w:val="16"/>
          <w:szCs w:val="16"/>
        </w:rPr>
        <w:t>Headquarter Mailing Address</w:t>
      </w:r>
      <w:r w:rsidR="004A70CA">
        <w:rPr>
          <w:rFonts w:ascii="Calibri" w:eastAsia="AvantGarde-CondBook" w:hAnsi="Calibri" w:cs="AvantGarde-CondBook"/>
          <w:kern w:val="0"/>
          <w:sz w:val="16"/>
          <w:szCs w:val="16"/>
        </w:rPr>
        <w:t>:</w:t>
      </w:r>
    </w:p>
    <w:p w:rsidR="004A70CA" w:rsidRPr="00732AD7" w:rsidRDefault="004A70CA" w:rsidP="004A70CA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</w:pPr>
      <w:r w:rsidRPr="00732AD7">
        <w:rPr>
          <w:rFonts w:ascii="Calibri" w:eastAsia="AvantGarde-CondBook" w:hAnsi="Calibri" w:cs="AvantGarde-CondBook" w:hint="eastAsia"/>
          <w:color w:val="FF0000"/>
          <w:kern w:val="0"/>
          <w:sz w:val="16"/>
          <w:szCs w:val="16"/>
          <w:u w:val="single"/>
        </w:rPr>
        <w:t xml:space="preserve"> </w:t>
      </w:r>
      <w:r w:rsidRPr="00732AD7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                                        </w:t>
      </w:r>
    </w:p>
    <w:p w:rsidR="00F6473D" w:rsidRDefault="00F6473D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6"/>
          <w:szCs w:val="16"/>
        </w:rPr>
      </w:pPr>
      <w:r w:rsidRPr="0098086F">
        <w:rPr>
          <w:rFonts w:ascii="Calibri" w:eastAsia="AvantGarde-CondBook" w:hAnsi="Calibri" w:cs="AvantGarde-CondBook"/>
          <w:kern w:val="0"/>
          <w:sz w:val="16"/>
          <w:szCs w:val="16"/>
        </w:rPr>
        <w:t>Local Offce Address</w:t>
      </w:r>
      <w:r w:rsidR="004A70CA">
        <w:rPr>
          <w:rFonts w:ascii="Calibri" w:eastAsia="AvantGarde-CondBook" w:hAnsi="Calibri" w:cs="AvantGarde-CondBook"/>
          <w:kern w:val="0"/>
          <w:sz w:val="16"/>
          <w:szCs w:val="16"/>
        </w:rPr>
        <w:t>:</w:t>
      </w:r>
    </w:p>
    <w:p w:rsidR="004A70CA" w:rsidRPr="00732AD7" w:rsidRDefault="004A70CA" w:rsidP="004A70CA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</w:pPr>
      <w:r w:rsidRPr="00732AD7">
        <w:rPr>
          <w:rFonts w:ascii="Calibri" w:eastAsia="AvantGarde-CondBook" w:hAnsi="Calibri" w:cs="AvantGarde-CondBook" w:hint="eastAsia"/>
          <w:color w:val="FF0000"/>
          <w:kern w:val="0"/>
          <w:sz w:val="16"/>
          <w:szCs w:val="16"/>
          <w:u w:val="single"/>
        </w:rPr>
        <w:t xml:space="preserve"> </w:t>
      </w:r>
      <w:r w:rsidRPr="00732AD7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                                        </w:t>
      </w:r>
    </w:p>
    <w:p w:rsidR="00F6473D" w:rsidRPr="004A70CA" w:rsidRDefault="00F6473D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6"/>
          <w:szCs w:val="16"/>
          <w:u w:val="single"/>
        </w:rPr>
      </w:pPr>
      <w:r w:rsidRPr="0098086F">
        <w:rPr>
          <w:rFonts w:ascii="Calibri" w:eastAsia="AvantGarde-CondBook" w:hAnsi="Calibri" w:cs="AvantGarde-CondBook"/>
          <w:kern w:val="0"/>
          <w:sz w:val="16"/>
          <w:szCs w:val="16"/>
        </w:rPr>
        <w:t>Phone</w:t>
      </w:r>
      <w:r w:rsidR="004A70CA">
        <w:rPr>
          <w:rFonts w:ascii="Calibri" w:eastAsia="AvantGarde-CondBook" w:hAnsi="Calibri" w:cs="AvantGarde-CondBook"/>
          <w:kern w:val="0"/>
          <w:sz w:val="16"/>
          <w:szCs w:val="16"/>
        </w:rPr>
        <w:t>:</w:t>
      </w:r>
      <w:r w:rsidR="004A70CA" w:rsidRPr="00732AD7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</w:t>
      </w:r>
      <w:r w:rsidR="00061B2C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</w:t>
      </w:r>
      <w:r w:rsidR="004A70CA" w:rsidRPr="00732AD7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    </w:t>
      </w:r>
      <w:r w:rsidR="004A70CA" w:rsidRPr="00732AD7">
        <w:rPr>
          <w:rFonts w:ascii="Calibri" w:eastAsia="AvantGarde-CondBook" w:hAnsi="Calibri" w:cs="AvantGarde-CondBook"/>
          <w:color w:val="FF0000"/>
          <w:kern w:val="0"/>
          <w:sz w:val="16"/>
          <w:szCs w:val="16"/>
        </w:rPr>
        <w:t xml:space="preserve"> </w:t>
      </w:r>
      <w:r w:rsidR="004A70CA">
        <w:rPr>
          <w:rFonts w:ascii="Calibri" w:eastAsia="AvantGarde-CondBook" w:hAnsi="Calibri" w:cs="AvantGarde-CondBook"/>
          <w:kern w:val="0"/>
          <w:sz w:val="16"/>
          <w:szCs w:val="16"/>
        </w:rPr>
        <w:t>F</w:t>
      </w:r>
      <w:r w:rsidRPr="0098086F">
        <w:rPr>
          <w:rFonts w:ascii="Calibri" w:eastAsia="AvantGarde-CondBook" w:hAnsi="Calibri" w:cs="AvantGarde-CondBook"/>
          <w:kern w:val="0"/>
          <w:sz w:val="16"/>
          <w:szCs w:val="16"/>
        </w:rPr>
        <w:t>ax</w:t>
      </w:r>
      <w:r w:rsidR="004A70CA">
        <w:rPr>
          <w:rFonts w:ascii="Calibri" w:eastAsia="AvantGarde-CondBook" w:hAnsi="Calibri" w:cs="AvantGarde-CondBook"/>
          <w:kern w:val="0"/>
          <w:sz w:val="16"/>
          <w:szCs w:val="16"/>
        </w:rPr>
        <w:t>:</w:t>
      </w:r>
      <w:r w:rsidR="004A70CA" w:rsidRPr="00732AD7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       </w:t>
      </w:r>
      <w:r w:rsidR="00061B2C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</w:t>
      </w:r>
      <w:r w:rsidR="004A70CA" w:rsidRPr="00732AD7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</w:t>
      </w:r>
    </w:p>
    <w:p w:rsidR="00F6473D" w:rsidRPr="00732AD7" w:rsidRDefault="00F6473D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color w:val="FF0000"/>
          <w:kern w:val="0"/>
          <w:sz w:val="16"/>
          <w:szCs w:val="16"/>
        </w:rPr>
      </w:pPr>
      <w:r w:rsidRPr="0098086F">
        <w:rPr>
          <w:rFonts w:ascii="Calibri" w:eastAsia="AvantGarde-CondBook" w:hAnsi="Calibri" w:cs="AvantGarde-CondBook"/>
          <w:kern w:val="0"/>
          <w:sz w:val="16"/>
          <w:szCs w:val="16"/>
        </w:rPr>
        <w:t>E-mail</w:t>
      </w:r>
      <w:r w:rsidR="004A70CA">
        <w:rPr>
          <w:rFonts w:ascii="Calibri" w:eastAsia="AvantGarde-CondBook" w:hAnsi="Calibri" w:cs="AvantGarde-CondBook"/>
          <w:kern w:val="0"/>
          <w:sz w:val="16"/>
          <w:szCs w:val="16"/>
        </w:rPr>
        <w:t>:</w:t>
      </w:r>
      <w:r w:rsidR="004A70CA" w:rsidRPr="00732AD7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  </w:t>
      </w:r>
      <w:r w:rsidR="00061B2C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</w:t>
      </w:r>
      <w:r w:rsidR="004A70CA" w:rsidRPr="00732AD7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  </w:t>
      </w:r>
      <w:r w:rsidRPr="00732AD7">
        <w:rPr>
          <w:rFonts w:ascii="Calibri" w:eastAsia="AvantGarde-CondBook" w:hAnsi="Calibri" w:cs="AvantGarde-CondBook"/>
          <w:color w:val="FF0000"/>
          <w:kern w:val="0"/>
          <w:sz w:val="16"/>
          <w:szCs w:val="16"/>
        </w:rPr>
        <w:t xml:space="preserve"> </w:t>
      </w:r>
      <w:r w:rsidRPr="0098086F">
        <w:rPr>
          <w:rFonts w:ascii="Calibri" w:eastAsia="AvantGarde-CondBook" w:hAnsi="Calibri" w:cs="AvantGarde-CondBook"/>
          <w:kern w:val="0"/>
          <w:sz w:val="16"/>
          <w:szCs w:val="16"/>
        </w:rPr>
        <w:t>Web</w:t>
      </w:r>
      <w:r w:rsidR="004A70CA">
        <w:rPr>
          <w:rFonts w:ascii="Calibri" w:eastAsia="AvantGarde-CondBook" w:hAnsi="Calibri" w:cs="AvantGarde-CondBook"/>
          <w:kern w:val="0"/>
          <w:sz w:val="16"/>
          <w:szCs w:val="16"/>
        </w:rPr>
        <w:t>:</w:t>
      </w:r>
      <w:r w:rsidR="004A70CA" w:rsidRPr="00732AD7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     </w:t>
      </w:r>
      <w:r w:rsidR="00061B2C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</w:t>
      </w:r>
      <w:r w:rsidR="004A70CA" w:rsidRPr="00732AD7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</w:t>
      </w:r>
    </w:p>
    <w:p w:rsidR="00F6473D" w:rsidRPr="0098086F" w:rsidRDefault="00F6473D" w:rsidP="00F6473D">
      <w:pPr>
        <w:autoSpaceDE w:val="0"/>
        <w:autoSpaceDN w:val="0"/>
        <w:adjustRightInd w:val="0"/>
        <w:jc w:val="left"/>
        <w:rPr>
          <w:rFonts w:ascii="Calibri" w:hAnsi="Calibri" w:cs="AvantGarde-CondBold"/>
          <w:b/>
          <w:bCs/>
          <w:kern w:val="0"/>
          <w:szCs w:val="21"/>
        </w:rPr>
      </w:pPr>
      <w:r w:rsidRPr="0098086F">
        <w:rPr>
          <w:rFonts w:ascii="Calibri" w:hAnsi="Calibri" w:cs="AvantGarde-CondBold"/>
          <w:b/>
          <w:bCs/>
          <w:kern w:val="0"/>
          <w:szCs w:val="21"/>
        </w:rPr>
        <w:t>DISTRIBUTOR CONTACT</w:t>
      </w:r>
    </w:p>
    <w:p w:rsidR="006150B4" w:rsidRPr="006150B4" w:rsidRDefault="00EB7630" w:rsidP="00B33BF5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1658645484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6150B4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6150B4">
        <w:rPr>
          <w:rFonts w:ascii="Calibri" w:hAnsi="Calibri" w:cs="ZapfDingbatsITC"/>
          <w:kern w:val="0"/>
          <w:sz w:val="18"/>
          <w:szCs w:val="18"/>
        </w:rPr>
        <w:t xml:space="preserve"> </w:t>
      </w:r>
      <w:r w:rsidR="006150B4">
        <w:rPr>
          <w:rFonts w:ascii="Calibri" w:eastAsia="AvantGarde-CondBook" w:hAnsi="Calibri" w:cs="AvantGarde-CondBook"/>
          <w:kern w:val="0"/>
          <w:sz w:val="18"/>
          <w:szCs w:val="18"/>
        </w:rPr>
        <w:t xml:space="preserve">Mr.     </w:t>
      </w:r>
      <w:sdt>
        <w:sdtPr>
          <w:rPr>
            <w:rFonts w:ascii="Calibri" w:hAnsi="Calibri" w:cs="ZapfDingbatsITC"/>
            <w:kern w:val="0"/>
            <w:sz w:val="18"/>
            <w:szCs w:val="18"/>
          </w:rPr>
          <w:id w:val="879355075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6150B4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6150B4">
        <w:rPr>
          <w:rFonts w:ascii="Calibri" w:hAnsi="Calibri" w:cs="ZapfDingbatsITC"/>
          <w:kern w:val="0"/>
          <w:sz w:val="18"/>
          <w:szCs w:val="18"/>
        </w:rPr>
        <w:t xml:space="preserve"> </w:t>
      </w:r>
      <w:r w:rsidR="006150B4">
        <w:rPr>
          <w:rFonts w:ascii="Calibri" w:eastAsia="AvantGarde-CondBook" w:hAnsi="Calibri" w:cs="AvantGarde-CondBook"/>
          <w:kern w:val="0"/>
          <w:sz w:val="18"/>
          <w:szCs w:val="18"/>
        </w:rPr>
        <w:t xml:space="preserve">Mrs.     </w:t>
      </w:r>
      <w:sdt>
        <w:sdtPr>
          <w:rPr>
            <w:rFonts w:ascii="Calibri" w:hAnsi="Calibri" w:cs="ZapfDingbatsITC"/>
            <w:kern w:val="0"/>
            <w:sz w:val="18"/>
            <w:szCs w:val="18"/>
          </w:rPr>
          <w:id w:val="2114397730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6150B4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6150B4">
        <w:rPr>
          <w:rFonts w:ascii="Calibri" w:hAnsi="Calibri" w:cs="ZapfDingbatsITC"/>
          <w:kern w:val="0"/>
          <w:sz w:val="18"/>
          <w:szCs w:val="18"/>
        </w:rPr>
        <w:t xml:space="preserve"> </w:t>
      </w:r>
      <w:r w:rsidR="006150B4">
        <w:rPr>
          <w:rFonts w:ascii="Calibri" w:eastAsia="AvantGarde-CondBook" w:hAnsi="Calibri" w:cs="AvantGarde-CondBook"/>
          <w:kern w:val="0"/>
          <w:sz w:val="18"/>
          <w:szCs w:val="18"/>
        </w:rPr>
        <w:t xml:space="preserve">Ms. </w:t>
      </w:r>
    </w:p>
    <w:p w:rsidR="00B33BF5" w:rsidRPr="00732AD7" w:rsidRDefault="00F6473D" w:rsidP="00B33BF5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color w:val="FF0000"/>
          <w:kern w:val="0"/>
          <w:sz w:val="16"/>
          <w:szCs w:val="16"/>
        </w:rPr>
      </w:pPr>
      <w:r w:rsidRPr="0098086F">
        <w:rPr>
          <w:rFonts w:ascii="Calibri" w:eastAsia="AvantGarde-CondBook" w:hAnsi="Calibri" w:cs="AvantGarde-CondBook"/>
          <w:kern w:val="0"/>
          <w:sz w:val="16"/>
          <w:szCs w:val="16"/>
        </w:rPr>
        <w:t>Name:</w:t>
      </w:r>
      <w:r w:rsidR="006150B4" w:rsidRPr="006150B4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</w:t>
      </w:r>
      <w:r w:rsidR="006150B4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    </w:t>
      </w:r>
      <w:r w:rsidR="00061B2C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          </w:t>
      </w:r>
      <w:r w:rsidR="006150B4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      </w:t>
      </w:r>
      <w:r w:rsidRPr="00732AD7">
        <w:rPr>
          <w:rFonts w:ascii="Calibri" w:eastAsia="AvantGarde-CondBook" w:hAnsi="Calibri" w:cs="AvantGarde-CondBook"/>
          <w:color w:val="FF0000"/>
          <w:kern w:val="0"/>
          <w:sz w:val="16"/>
          <w:szCs w:val="16"/>
        </w:rPr>
        <w:t xml:space="preserve"> </w:t>
      </w:r>
    </w:p>
    <w:p w:rsidR="00F6473D" w:rsidRPr="00B33BF5" w:rsidRDefault="00B33BF5" w:rsidP="006150B4">
      <w:pPr>
        <w:autoSpaceDE w:val="0"/>
        <w:autoSpaceDN w:val="0"/>
        <w:adjustRightInd w:val="0"/>
        <w:ind w:left="420" w:firstLine="42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r>
        <w:rPr>
          <w:rFonts w:ascii="Calibri" w:eastAsia="AvantGarde-CondBook" w:hAnsi="Calibri" w:cs="AvantGarde-CondBook"/>
          <w:kern w:val="0"/>
          <w:sz w:val="16"/>
          <w:szCs w:val="16"/>
        </w:rPr>
        <w:t>Full Name</w:t>
      </w:r>
    </w:p>
    <w:p w:rsidR="00F6473D" w:rsidRPr="006150B4" w:rsidRDefault="00F6473D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</w:pPr>
      <w:r w:rsidRPr="0098086F">
        <w:rPr>
          <w:rFonts w:ascii="Calibri" w:eastAsia="AvantGarde-CondBook" w:hAnsi="Calibri" w:cs="AvantGarde-CondBook"/>
          <w:kern w:val="0"/>
          <w:sz w:val="16"/>
          <w:szCs w:val="16"/>
        </w:rPr>
        <w:t>Title</w:t>
      </w:r>
      <w:r w:rsidR="00B33BF5">
        <w:rPr>
          <w:rFonts w:ascii="Calibri" w:eastAsia="AvantGarde-CondBook" w:hAnsi="Calibri" w:cs="AvantGarde-CondBook"/>
          <w:kern w:val="0"/>
          <w:sz w:val="16"/>
          <w:szCs w:val="16"/>
        </w:rPr>
        <w:t>:</w:t>
      </w:r>
      <w:r w:rsidR="00B33BF5" w:rsidRPr="006150B4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</w:t>
      </w:r>
      <w:r w:rsidR="006150B4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</w:t>
      </w:r>
      <w:r w:rsidR="00061B2C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         </w:t>
      </w:r>
      <w:r w:rsidR="006150B4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     </w:t>
      </w:r>
      <w:r w:rsidR="00061B2C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</w:t>
      </w:r>
      <w:r w:rsidR="006150B4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   </w:t>
      </w:r>
    </w:p>
    <w:p w:rsidR="00F6473D" w:rsidRPr="00732AD7" w:rsidRDefault="00F6473D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color w:val="FF0000"/>
          <w:kern w:val="0"/>
          <w:sz w:val="16"/>
          <w:szCs w:val="16"/>
        </w:rPr>
      </w:pPr>
      <w:r w:rsidRPr="0098086F">
        <w:rPr>
          <w:rFonts w:ascii="Calibri" w:eastAsia="AvantGarde-CondBook" w:hAnsi="Calibri" w:cs="AvantGarde-CondBook"/>
          <w:kern w:val="0"/>
          <w:sz w:val="16"/>
          <w:szCs w:val="16"/>
        </w:rPr>
        <w:t>E-mail</w:t>
      </w:r>
      <w:r w:rsidR="00B33BF5">
        <w:rPr>
          <w:rFonts w:ascii="Calibri" w:eastAsia="AvantGarde-CondBook" w:hAnsi="Calibri" w:cs="AvantGarde-CondBook"/>
          <w:kern w:val="0"/>
          <w:sz w:val="16"/>
          <w:szCs w:val="16"/>
        </w:rPr>
        <w:t>:</w:t>
      </w:r>
      <w:r w:rsidR="006150B4" w:rsidRPr="006150B4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</w:t>
      </w:r>
      <w:r w:rsidR="006150B4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</w:t>
      </w:r>
      <w:r w:rsidR="00061B2C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         </w:t>
      </w:r>
      <w:r w:rsidR="006150B4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 </w:t>
      </w:r>
      <w:r w:rsidR="00061B2C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</w:t>
      </w:r>
      <w:r w:rsidR="006150B4">
        <w:rPr>
          <w:rFonts w:ascii="Calibri" w:eastAsia="AvantGarde-CondBook" w:hAnsi="Calibri" w:cs="AvantGarde-CondBook"/>
          <w:color w:val="FF0000"/>
          <w:kern w:val="0"/>
          <w:sz w:val="16"/>
          <w:szCs w:val="16"/>
          <w:u w:val="single"/>
        </w:rPr>
        <w:t xml:space="preserve">            </w:t>
      </w:r>
      <w:r w:rsidR="00B33BF5" w:rsidRPr="00732AD7">
        <w:rPr>
          <w:rFonts w:ascii="Calibri" w:eastAsia="AvantGarde-CondBook" w:hAnsi="Calibri" w:cs="AvantGarde-CondBook"/>
          <w:color w:val="FF0000"/>
          <w:kern w:val="0"/>
          <w:sz w:val="16"/>
          <w:szCs w:val="16"/>
        </w:rPr>
        <w:t xml:space="preserve"> </w:t>
      </w:r>
    </w:p>
    <w:p w:rsidR="00F6473D" w:rsidRPr="0098086F" w:rsidRDefault="00F6473D" w:rsidP="00F6473D">
      <w:pPr>
        <w:autoSpaceDE w:val="0"/>
        <w:autoSpaceDN w:val="0"/>
        <w:adjustRightInd w:val="0"/>
        <w:jc w:val="left"/>
        <w:rPr>
          <w:rFonts w:ascii="Calibri" w:hAnsi="Calibri" w:cs="AvantGarde-CondBold"/>
          <w:b/>
          <w:bCs/>
          <w:kern w:val="0"/>
          <w:szCs w:val="21"/>
        </w:rPr>
      </w:pPr>
      <w:r w:rsidRPr="0098086F">
        <w:rPr>
          <w:rFonts w:ascii="Calibri" w:hAnsi="Calibri" w:cs="AvantGarde-CondBold"/>
          <w:b/>
          <w:bCs/>
          <w:kern w:val="0"/>
          <w:szCs w:val="21"/>
        </w:rPr>
        <w:t>DISTRIBUTOR INFORMATION</w:t>
      </w:r>
    </w:p>
    <w:p w:rsidR="00F6473D" w:rsidRPr="00061B2C" w:rsidRDefault="00F6473D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1.</w:t>
      </w:r>
      <w:r w:rsidR="00B33BF5">
        <w:rPr>
          <w:rFonts w:ascii="Calibri" w:eastAsia="AvantGarde-CondBook" w:hAnsi="Calibri" w:cs="AvantGarde-CondBook" w:hint="eastAsia"/>
          <w:kern w:val="0"/>
          <w:sz w:val="18"/>
          <w:szCs w:val="18"/>
        </w:rPr>
        <w:t xml:space="preserve"> </w:t>
      </w:r>
      <w:r w:rsidRPr="00B33BF5">
        <w:rPr>
          <w:rFonts w:ascii="Calibri" w:eastAsia="AvantGarde-CondBook" w:hAnsi="Calibri" w:cs="AvantGarde-CondBook"/>
          <w:kern w:val="0"/>
          <w:sz w:val="18"/>
          <w:szCs w:val="18"/>
        </w:rPr>
        <w:t>Year established</w:t>
      </w:r>
      <w:r w:rsidR="00B33BF5">
        <w:rPr>
          <w:rFonts w:ascii="Calibri" w:eastAsia="AvantGarde-CondBook" w:hAnsi="Calibri" w:cs="AvantGarde-CondBook"/>
          <w:kern w:val="0"/>
          <w:sz w:val="18"/>
          <w:szCs w:val="18"/>
        </w:rPr>
        <w:t>:</w:t>
      </w:r>
      <w:r w:rsidR="000231EE" w:rsidRPr="00061B2C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 </w:t>
      </w:r>
      <w:r w:rsidR="00061B2C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           </w:t>
      </w:r>
      <w:r w:rsidR="00732AD7" w:rsidRPr="00061B2C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</w:t>
      </w:r>
      <w:r w:rsidR="00061B2C" w:rsidRPr="00061B2C">
        <w:rPr>
          <w:rFonts w:ascii="Calibri" w:eastAsia="AvantGarde-CondBook" w:hAnsi="Calibri" w:cs="AvantGarde-CondBook"/>
          <w:kern w:val="0"/>
          <w:sz w:val="18"/>
          <w:szCs w:val="18"/>
        </w:rPr>
        <w:t xml:space="preserve">  </w:t>
      </w:r>
      <w:r w:rsidR="00732AD7" w:rsidRPr="00061B2C">
        <w:rPr>
          <w:rFonts w:ascii="Calibri" w:eastAsia="AvantGarde-CondBook" w:hAnsi="Calibri" w:cs="AvantGarde-CondBook"/>
          <w:kern w:val="0"/>
          <w:sz w:val="18"/>
          <w:szCs w:val="18"/>
        </w:rPr>
        <w:t xml:space="preserve">   </w:t>
      </w:r>
      <w:r w:rsidR="000231EE" w:rsidRPr="00061B2C">
        <w:rPr>
          <w:rFonts w:ascii="Calibri" w:eastAsia="AvantGarde-CondBook" w:hAnsi="Calibri" w:cs="AvantGarde-CondBook"/>
          <w:kern w:val="0"/>
          <w:sz w:val="18"/>
          <w:szCs w:val="18"/>
        </w:rPr>
        <w:t xml:space="preserve"> </w:t>
      </w:r>
    </w:p>
    <w:p w:rsidR="000231EE" w:rsidRDefault="00F6473D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2. Number of employees</w:t>
      </w:r>
      <w:r w:rsidR="00B33BF5">
        <w:rPr>
          <w:rFonts w:ascii="Calibri" w:eastAsia="AvantGarde-CondBook" w:hAnsi="Calibri" w:cs="AvantGarde-CondBook"/>
          <w:kern w:val="0"/>
          <w:sz w:val="18"/>
          <w:szCs w:val="18"/>
        </w:rPr>
        <w:t>:</w:t>
      </w: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 xml:space="preserve"> </w:t>
      </w:r>
    </w:p>
    <w:bookmarkStart w:id="2" w:name="OLE_LINK9"/>
    <w:p w:rsidR="00FB186E" w:rsidRDefault="00EB7630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-127314599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FB186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FB186E">
        <w:rPr>
          <w:rFonts w:ascii="Calibri" w:hAnsi="Calibri" w:cs="ZapfDingbatsITC"/>
          <w:kern w:val="0"/>
          <w:sz w:val="18"/>
          <w:szCs w:val="18"/>
        </w:rPr>
        <w:t xml:space="preserve"> </w:t>
      </w:r>
      <w:r w:rsidR="00FB186E">
        <w:rPr>
          <w:rFonts w:ascii="Calibri" w:eastAsia="AvantGarde-CondBook" w:hAnsi="Calibri" w:cs="AvantGarde-CondBook"/>
          <w:kern w:val="0"/>
          <w:sz w:val="18"/>
          <w:szCs w:val="18"/>
        </w:rPr>
        <w:t xml:space="preserve">1 – 5    </w:t>
      </w:r>
      <w:sdt>
        <w:sdtPr>
          <w:rPr>
            <w:rFonts w:ascii="Calibri" w:hAnsi="Calibri" w:cs="ZapfDingbatsITC"/>
            <w:kern w:val="0"/>
            <w:sz w:val="18"/>
            <w:szCs w:val="18"/>
          </w:rPr>
          <w:id w:val="2107069351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FB186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FB186E">
        <w:rPr>
          <w:rFonts w:ascii="Calibri" w:hAnsi="Calibri" w:cs="ZapfDingbatsITC"/>
          <w:kern w:val="0"/>
          <w:sz w:val="18"/>
          <w:szCs w:val="18"/>
        </w:rPr>
        <w:t xml:space="preserve"> </w:t>
      </w:r>
      <w:r w:rsidR="00FB186E">
        <w:rPr>
          <w:rFonts w:ascii="Calibri" w:eastAsia="AvantGarde-CondBook" w:hAnsi="Calibri" w:cs="AvantGarde-CondBook"/>
          <w:kern w:val="0"/>
          <w:sz w:val="18"/>
          <w:szCs w:val="18"/>
        </w:rPr>
        <w:t xml:space="preserve">6 – 10    </w:t>
      </w:r>
      <w:sdt>
        <w:sdtPr>
          <w:rPr>
            <w:rFonts w:ascii="Calibri" w:hAnsi="Calibri" w:cs="ZapfDingbatsITC"/>
            <w:kern w:val="0"/>
            <w:sz w:val="18"/>
            <w:szCs w:val="18"/>
          </w:rPr>
          <w:id w:val="2074772126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FB186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FB186E">
        <w:rPr>
          <w:rFonts w:ascii="Calibri" w:hAnsi="Calibri" w:cs="ZapfDingbatsITC"/>
          <w:kern w:val="0"/>
          <w:sz w:val="18"/>
          <w:szCs w:val="18"/>
        </w:rPr>
        <w:t xml:space="preserve"> </w:t>
      </w:r>
      <w:r w:rsidR="00FB186E">
        <w:rPr>
          <w:rFonts w:ascii="Calibri" w:eastAsia="AvantGarde-CondBook" w:hAnsi="Calibri" w:cs="AvantGarde-CondBook"/>
          <w:kern w:val="0"/>
          <w:sz w:val="18"/>
          <w:szCs w:val="18"/>
        </w:rPr>
        <w:t xml:space="preserve">10+ </w:t>
      </w:r>
    </w:p>
    <w:bookmarkEnd w:id="2"/>
    <w:p w:rsidR="00DC7E87" w:rsidRDefault="00F6473D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3. Type of Business:</w:t>
      </w:r>
      <w:r w:rsidR="00DC7E87" w:rsidRPr="00DC7E87">
        <w:rPr>
          <w:rFonts w:ascii="Calibri" w:eastAsia="AvantGarde-CondBook" w:hAnsi="Calibri" w:cs="AvantGarde-CondBook"/>
          <w:kern w:val="0"/>
          <w:sz w:val="18"/>
          <w:szCs w:val="18"/>
        </w:rPr>
        <w:t xml:space="preserve"> </w:t>
      </w:r>
    </w:p>
    <w:p w:rsidR="00B33BF5" w:rsidRDefault="00EB7630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-777257390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FB186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DC7E87">
        <w:rPr>
          <w:rFonts w:ascii="Calibri" w:hAnsi="Calibri" w:cs="ZapfDingbatsITC"/>
          <w:kern w:val="0"/>
          <w:sz w:val="18"/>
          <w:szCs w:val="18"/>
        </w:rPr>
        <w:t xml:space="preserve"> </w:t>
      </w:r>
      <w:r w:rsidR="00F6473D" w:rsidRPr="0098086F">
        <w:rPr>
          <w:rFonts w:ascii="Calibri" w:eastAsia="AvantGarde-CondBook" w:hAnsi="Calibri" w:cs="AvantGarde-CondBook"/>
          <w:kern w:val="0"/>
          <w:sz w:val="18"/>
          <w:szCs w:val="18"/>
        </w:rPr>
        <w:t xml:space="preserve">Corporation/ Sole Proprietorship </w:t>
      </w:r>
    </w:p>
    <w:p w:rsidR="00F6473D" w:rsidRPr="0098086F" w:rsidRDefault="00EB7630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-81224774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FB186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FB186E" w:rsidRPr="0098086F">
        <w:rPr>
          <w:rFonts w:ascii="Calibri" w:eastAsia="AvantGarde-CondBook" w:hAnsi="Calibri" w:cs="AvantGarde-CondBook"/>
          <w:kern w:val="0"/>
          <w:sz w:val="18"/>
          <w:szCs w:val="18"/>
        </w:rPr>
        <w:t xml:space="preserve"> </w:t>
      </w:r>
      <w:r w:rsidR="00F6473D" w:rsidRPr="0098086F">
        <w:rPr>
          <w:rFonts w:ascii="Calibri" w:eastAsia="AvantGarde-CondBook" w:hAnsi="Calibri" w:cs="AvantGarde-CondBook"/>
          <w:kern w:val="0"/>
          <w:sz w:val="18"/>
          <w:szCs w:val="18"/>
        </w:rPr>
        <w:t>Government Agency</w:t>
      </w:r>
    </w:p>
    <w:p w:rsidR="00F6473D" w:rsidRPr="0098086F" w:rsidRDefault="00EB7630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-430430534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FB186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FB186E" w:rsidRPr="0098086F">
        <w:rPr>
          <w:rFonts w:ascii="Calibri" w:eastAsia="AvantGarde-CondBook" w:hAnsi="Calibri" w:cs="AvantGarde-CondBook"/>
          <w:kern w:val="0"/>
          <w:sz w:val="18"/>
          <w:szCs w:val="18"/>
        </w:rPr>
        <w:t xml:space="preserve"> </w:t>
      </w:r>
      <w:r w:rsidR="00F6473D" w:rsidRPr="0098086F">
        <w:rPr>
          <w:rFonts w:ascii="Calibri" w:eastAsia="AvantGarde-CondBook" w:hAnsi="Calibri" w:cs="AvantGarde-CondBook"/>
          <w:kern w:val="0"/>
          <w:sz w:val="18"/>
          <w:szCs w:val="18"/>
        </w:rPr>
        <w:t>Non-Profit</w:t>
      </w:r>
    </w:p>
    <w:bookmarkStart w:id="3" w:name="OLE_LINK3"/>
    <w:p w:rsidR="00F6473D" w:rsidRPr="00732AD7" w:rsidRDefault="00EB7630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-1295525427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FB186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FB186E" w:rsidRPr="0098086F">
        <w:rPr>
          <w:rFonts w:ascii="Calibri" w:eastAsia="AvantGarde-CondBook" w:hAnsi="Calibri" w:cs="AvantGarde-CondBook"/>
          <w:kern w:val="0"/>
          <w:sz w:val="18"/>
          <w:szCs w:val="18"/>
        </w:rPr>
        <w:t xml:space="preserve"> </w:t>
      </w:r>
      <w:r w:rsidR="00F6473D" w:rsidRPr="0098086F">
        <w:rPr>
          <w:rFonts w:ascii="Calibri" w:eastAsia="AvantGarde-CondBook" w:hAnsi="Calibri" w:cs="AvantGarde-CondBook"/>
          <w:kern w:val="0"/>
          <w:sz w:val="18"/>
          <w:szCs w:val="18"/>
        </w:rPr>
        <w:t>Othe</w:t>
      </w:r>
      <w:bookmarkStart w:id="4" w:name="OLE_LINK8"/>
      <w:r w:rsidR="00F6473D" w:rsidRPr="0098086F">
        <w:rPr>
          <w:rFonts w:ascii="Calibri" w:eastAsia="AvantGarde-CondBook" w:hAnsi="Calibri" w:cs="AvantGarde-CondBook"/>
          <w:kern w:val="0"/>
          <w:sz w:val="18"/>
          <w:szCs w:val="18"/>
        </w:rPr>
        <w:t>r</w:t>
      </w:r>
      <w:r w:rsidR="00732AD7" w:rsidRPr="00732AD7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     </w:t>
      </w:r>
      <w:r w:rsidR="00741B9E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       </w:t>
      </w:r>
      <w:r w:rsidR="00732AD7" w:rsidRPr="00732AD7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        </w:t>
      </w:r>
      <w:bookmarkEnd w:id="4"/>
    </w:p>
    <w:p w:rsidR="00F6473D" w:rsidRDefault="00F6473D" w:rsidP="00732AD7">
      <w:pPr>
        <w:autoSpaceDE w:val="0"/>
        <w:autoSpaceDN w:val="0"/>
        <w:adjustRightInd w:val="0"/>
        <w:ind w:left="420" w:firstLine="42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Specify</w:t>
      </w:r>
    </w:p>
    <w:bookmarkEnd w:id="3"/>
    <w:p w:rsidR="006150B4" w:rsidRPr="0098086F" w:rsidRDefault="006150B4" w:rsidP="006150B4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6"/>
          <w:szCs w:val="16"/>
        </w:rPr>
      </w:pPr>
      <w:r w:rsidRPr="0098086F">
        <w:rPr>
          <w:rFonts w:ascii="Calibri" w:eastAsia="ArialNarrow" w:hAnsi="Calibri" w:cs="ArialNarrow"/>
          <w:kern w:val="0"/>
          <w:sz w:val="19"/>
          <w:szCs w:val="19"/>
        </w:rPr>
        <w:t>4.</w:t>
      </w:r>
      <w:r>
        <w:rPr>
          <w:rFonts w:ascii="Calibri" w:eastAsia="ArialNarrow" w:hAnsi="Calibri" w:cs="ArialNarrow"/>
          <w:kern w:val="0"/>
          <w:sz w:val="19"/>
          <w:szCs w:val="19"/>
        </w:rPr>
        <w:t xml:space="preserve"> </w:t>
      </w:r>
      <w:r w:rsidRPr="0098086F">
        <w:rPr>
          <w:rFonts w:ascii="Calibri" w:eastAsia="ArialNarrow" w:hAnsi="Calibri" w:cs="ArialNarrow"/>
          <w:kern w:val="0"/>
          <w:sz w:val="19"/>
          <w:szCs w:val="19"/>
        </w:rPr>
        <w:t>List the countries or areas you've marketed your products or services</w:t>
      </w:r>
      <w:r w:rsidRPr="0098086F">
        <w:rPr>
          <w:rFonts w:ascii="Calibri" w:eastAsia="AvantGarde-CondBook" w:hAnsi="Calibri" w:cs="AvantGarde-CondBook"/>
          <w:kern w:val="0"/>
          <w:sz w:val="16"/>
          <w:szCs w:val="16"/>
        </w:rPr>
        <w:t xml:space="preserve"> (attach separate sheet, if necessary)</w:t>
      </w:r>
    </w:p>
    <w:p w:rsidR="006150B4" w:rsidRDefault="006150B4" w:rsidP="006150B4">
      <w:pPr>
        <w:autoSpaceDE w:val="0"/>
        <w:autoSpaceDN w:val="0"/>
        <w:adjustRightInd w:val="0"/>
        <w:jc w:val="left"/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</w:pPr>
      <w:r w:rsidRPr="006150B4">
        <w:rPr>
          <w:rFonts w:ascii="Calibri" w:eastAsia="ArialNarrow" w:hAnsi="Calibri" w:cs="ArialNarrow" w:hint="eastAsia"/>
          <w:color w:val="FF0000"/>
          <w:kern w:val="0"/>
          <w:sz w:val="19"/>
          <w:szCs w:val="19"/>
          <w:u w:val="single"/>
        </w:rPr>
        <w:t xml:space="preserve"> </w:t>
      </w:r>
      <w:r w:rsidRPr="006150B4"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  <w:t xml:space="preserve">                                       </w:t>
      </w:r>
    </w:p>
    <w:p w:rsidR="006150B4" w:rsidRDefault="006150B4" w:rsidP="006150B4">
      <w:pPr>
        <w:autoSpaceDE w:val="0"/>
        <w:autoSpaceDN w:val="0"/>
        <w:adjustRightInd w:val="0"/>
        <w:jc w:val="left"/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</w:pPr>
      <w:r w:rsidRPr="006150B4">
        <w:rPr>
          <w:rFonts w:ascii="Calibri" w:eastAsia="ArialNarrow" w:hAnsi="Calibri" w:cs="ArialNarrow" w:hint="eastAsia"/>
          <w:color w:val="FF0000"/>
          <w:kern w:val="0"/>
          <w:sz w:val="19"/>
          <w:szCs w:val="19"/>
          <w:u w:val="single"/>
        </w:rPr>
        <w:t xml:space="preserve"> </w:t>
      </w:r>
      <w:r w:rsidRPr="006150B4"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  <w:t xml:space="preserve">                                       </w:t>
      </w:r>
    </w:p>
    <w:p w:rsidR="00F6473D" w:rsidRDefault="006150B4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6"/>
          <w:szCs w:val="16"/>
        </w:rPr>
      </w:pPr>
      <w:r w:rsidRPr="0098086F">
        <w:rPr>
          <w:rFonts w:ascii="Calibri" w:eastAsia="ArialNarrow" w:hAnsi="Calibri" w:cs="ArialNarrow"/>
          <w:kern w:val="0"/>
          <w:sz w:val="19"/>
          <w:szCs w:val="19"/>
        </w:rPr>
        <w:t>5.List the countries or areas you plan to promote Walsun products</w:t>
      </w:r>
      <w:r>
        <w:rPr>
          <w:rFonts w:ascii="Calibri" w:eastAsia="AvantGarde-CondBook" w:hAnsi="Calibri" w:cs="AvantGarde-CondBook" w:hint="eastAsia"/>
          <w:kern w:val="0"/>
          <w:sz w:val="18"/>
          <w:szCs w:val="18"/>
        </w:rPr>
        <w:t xml:space="preserve"> </w:t>
      </w:r>
      <w:r w:rsidR="00F6473D" w:rsidRPr="0098086F">
        <w:rPr>
          <w:rFonts w:ascii="Calibri" w:eastAsia="AvantGarde-CondBook" w:hAnsi="Calibri" w:cs="AvantGarde-CondBook"/>
          <w:kern w:val="0"/>
          <w:sz w:val="16"/>
          <w:szCs w:val="16"/>
        </w:rPr>
        <w:t>(attach separate sheet, if necessary)</w:t>
      </w:r>
    </w:p>
    <w:p w:rsidR="006150B4" w:rsidRDefault="006150B4" w:rsidP="006150B4">
      <w:pPr>
        <w:autoSpaceDE w:val="0"/>
        <w:autoSpaceDN w:val="0"/>
        <w:adjustRightInd w:val="0"/>
        <w:jc w:val="left"/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</w:pPr>
      <w:bookmarkStart w:id="5" w:name="OLE_LINK1"/>
      <w:r w:rsidRPr="006150B4">
        <w:rPr>
          <w:rFonts w:ascii="Calibri" w:eastAsia="ArialNarrow" w:hAnsi="Calibri" w:cs="ArialNarrow" w:hint="eastAsia"/>
          <w:color w:val="FF0000"/>
          <w:kern w:val="0"/>
          <w:sz w:val="19"/>
          <w:szCs w:val="19"/>
          <w:u w:val="single"/>
        </w:rPr>
        <w:t xml:space="preserve"> </w:t>
      </w:r>
      <w:r w:rsidRPr="006150B4"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  <w:t xml:space="preserve">                                       </w:t>
      </w:r>
    </w:p>
    <w:bookmarkEnd w:id="5"/>
    <w:p w:rsidR="00F6473D" w:rsidRPr="0098086F" w:rsidRDefault="00F6473D" w:rsidP="00F6473D">
      <w:pPr>
        <w:autoSpaceDE w:val="0"/>
        <w:autoSpaceDN w:val="0"/>
        <w:adjustRightInd w:val="0"/>
        <w:jc w:val="left"/>
        <w:rPr>
          <w:rFonts w:ascii="Calibri" w:hAnsi="Calibri" w:cs="AvantGarde-CondBold"/>
          <w:b/>
          <w:bCs/>
          <w:kern w:val="0"/>
          <w:sz w:val="23"/>
          <w:szCs w:val="23"/>
        </w:rPr>
      </w:pPr>
      <w:r w:rsidRPr="0098086F">
        <w:rPr>
          <w:rFonts w:ascii="Calibri" w:hAnsi="Calibri" w:cs="AvantGarde-CondBold"/>
          <w:b/>
          <w:bCs/>
          <w:kern w:val="0"/>
          <w:sz w:val="23"/>
          <w:szCs w:val="23"/>
        </w:rPr>
        <w:t>PART B: CLIENTELE INFORMATION</w:t>
      </w:r>
    </w:p>
    <w:p w:rsidR="006150B4" w:rsidRPr="006150B4" w:rsidRDefault="006150B4" w:rsidP="006150B4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r>
        <w:rPr>
          <w:rFonts w:ascii="Calibri" w:eastAsia="AvantGarde-CondBook" w:hAnsi="Calibri" w:cs="AvantGarde-CondBook"/>
          <w:kern w:val="0"/>
          <w:sz w:val="18"/>
          <w:szCs w:val="18"/>
        </w:rPr>
        <w:t>1.</w:t>
      </w:r>
      <w:r w:rsidRPr="006150B4">
        <w:rPr>
          <w:rFonts w:ascii="Calibri" w:eastAsia="AvantGarde-CondBook" w:hAnsi="Calibri" w:cs="AvantGarde-CondBook"/>
          <w:kern w:val="0"/>
          <w:sz w:val="18"/>
          <w:szCs w:val="18"/>
        </w:rPr>
        <w:t>What types are your clients of?</w:t>
      </w:r>
      <w:r w:rsidR="00741B9E">
        <w:rPr>
          <w:rFonts w:ascii="Calibri" w:eastAsia="AvantGarde-CondBook" w:hAnsi="Calibri" w:cs="AvantGarde-CondBook"/>
          <w:kern w:val="0"/>
          <w:sz w:val="18"/>
          <w:szCs w:val="18"/>
        </w:rPr>
        <w:t xml:space="preserve"> </w:t>
      </w:r>
      <w:r w:rsidRPr="006150B4">
        <w:rPr>
          <w:rFonts w:ascii="Calibri" w:eastAsia="AvantGarde-CondBook" w:hAnsi="Calibri" w:cs="AvantGarde-CondBook"/>
          <w:kern w:val="0"/>
          <w:sz w:val="18"/>
          <w:szCs w:val="18"/>
        </w:rPr>
        <w:t>(e.g. project business, goverment,</w:t>
      </w:r>
      <w:r w:rsidR="00741B9E">
        <w:rPr>
          <w:rFonts w:ascii="Calibri" w:eastAsia="AvantGarde-CondBook" w:hAnsi="Calibri" w:cs="AvantGarde-CondBook"/>
          <w:kern w:val="0"/>
          <w:sz w:val="18"/>
          <w:szCs w:val="18"/>
        </w:rPr>
        <w:t xml:space="preserve"> </w:t>
      </w:r>
      <w:r w:rsidRPr="006150B4">
        <w:rPr>
          <w:rFonts w:ascii="Calibri" w:eastAsia="AvantGarde-CondBook" w:hAnsi="Calibri" w:cs="AvantGarde-CondBook"/>
          <w:kern w:val="0"/>
          <w:sz w:val="18"/>
          <w:szCs w:val="18"/>
        </w:rPr>
        <w:t>etc)</w:t>
      </w:r>
    </w:p>
    <w:p w:rsidR="006150B4" w:rsidRPr="006150B4" w:rsidRDefault="006150B4" w:rsidP="006150B4">
      <w:pPr>
        <w:autoSpaceDE w:val="0"/>
        <w:autoSpaceDN w:val="0"/>
        <w:adjustRightInd w:val="0"/>
        <w:jc w:val="left"/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</w:pPr>
      <w:bookmarkStart w:id="6" w:name="OLE_LINK2"/>
      <w:r w:rsidRPr="006150B4">
        <w:rPr>
          <w:rFonts w:ascii="Calibri" w:eastAsia="ArialNarrow" w:hAnsi="Calibri" w:cs="ArialNarrow" w:hint="eastAsia"/>
          <w:color w:val="FF0000"/>
          <w:kern w:val="0"/>
          <w:sz w:val="19"/>
          <w:szCs w:val="19"/>
          <w:u w:val="single"/>
        </w:rPr>
        <w:t xml:space="preserve"> </w:t>
      </w:r>
      <w:r w:rsidRPr="006150B4"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  <w:t xml:space="preserve">            </w:t>
      </w:r>
      <w:r w:rsidR="00061B2C"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  <w:t xml:space="preserve">        </w:t>
      </w:r>
      <w:r w:rsidRPr="006150B4"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  <w:t xml:space="preserve">             </w:t>
      </w:r>
    </w:p>
    <w:bookmarkEnd w:id="6"/>
    <w:p w:rsidR="00F6473D" w:rsidRPr="0098086F" w:rsidRDefault="00F6473D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2.What is your sales amount to the above clients each year?</w:t>
      </w:r>
    </w:p>
    <w:p w:rsidR="00741B9E" w:rsidRPr="006150B4" w:rsidRDefault="00741B9E" w:rsidP="00741B9E">
      <w:pPr>
        <w:autoSpaceDE w:val="0"/>
        <w:autoSpaceDN w:val="0"/>
        <w:adjustRightInd w:val="0"/>
        <w:jc w:val="left"/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</w:pPr>
      <w:r w:rsidRPr="006150B4">
        <w:rPr>
          <w:rFonts w:ascii="Calibri" w:eastAsia="ArialNarrow" w:hAnsi="Calibri" w:cs="ArialNarrow" w:hint="eastAsia"/>
          <w:color w:val="FF0000"/>
          <w:kern w:val="0"/>
          <w:sz w:val="19"/>
          <w:szCs w:val="19"/>
          <w:u w:val="single"/>
        </w:rPr>
        <w:t xml:space="preserve"> </w:t>
      </w:r>
      <w:r w:rsidRPr="006150B4"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  <w:t xml:space="preserve">                     </w:t>
      </w:r>
      <w:r w:rsidR="00061B2C"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  <w:t xml:space="preserve">        </w:t>
      </w:r>
      <w:r w:rsidRPr="006150B4"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  <w:t xml:space="preserve">    </w:t>
      </w:r>
    </w:p>
    <w:p w:rsidR="00F6473D" w:rsidRPr="0098086F" w:rsidRDefault="00F6473D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 xml:space="preserve">3. What products or services have you provided to </w:t>
      </w: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the above clients?</w:t>
      </w:r>
    </w:p>
    <w:p w:rsidR="00741B9E" w:rsidRPr="006150B4" w:rsidRDefault="00741B9E" w:rsidP="00741B9E">
      <w:pPr>
        <w:autoSpaceDE w:val="0"/>
        <w:autoSpaceDN w:val="0"/>
        <w:adjustRightInd w:val="0"/>
        <w:jc w:val="left"/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</w:pPr>
      <w:r w:rsidRPr="006150B4">
        <w:rPr>
          <w:rFonts w:ascii="Calibri" w:eastAsia="ArialNarrow" w:hAnsi="Calibri" w:cs="ArialNarrow" w:hint="eastAsia"/>
          <w:color w:val="FF0000"/>
          <w:kern w:val="0"/>
          <w:sz w:val="19"/>
          <w:szCs w:val="19"/>
          <w:u w:val="single"/>
        </w:rPr>
        <w:t xml:space="preserve"> </w:t>
      </w:r>
      <w:r w:rsidRPr="006150B4"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  <w:t xml:space="preserve">                    </w:t>
      </w:r>
      <w:r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  <w:t xml:space="preserve">           </w:t>
      </w:r>
      <w:r w:rsidRPr="006150B4">
        <w:rPr>
          <w:rFonts w:ascii="Calibri" w:eastAsia="ArialNarrow" w:hAnsi="Calibri" w:cs="ArialNarrow"/>
          <w:color w:val="FF0000"/>
          <w:kern w:val="0"/>
          <w:sz w:val="19"/>
          <w:szCs w:val="19"/>
          <w:u w:val="single"/>
        </w:rPr>
        <w:t xml:space="preserve">   </w:t>
      </w:r>
    </w:p>
    <w:bookmarkStart w:id="7" w:name="OLE_LINK5"/>
    <w:bookmarkStart w:id="8" w:name="OLE_LINK6"/>
    <w:bookmarkStart w:id="9" w:name="OLE_LINK7"/>
    <w:p w:rsidR="00741B9E" w:rsidRDefault="00EB7630" w:rsidP="00741B9E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-1598474066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741B9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bookmarkEnd w:id="7"/>
      <w:bookmarkEnd w:id="8"/>
      <w:r w:rsidR="00741B9E" w:rsidRPr="0098086F">
        <w:rPr>
          <w:rFonts w:ascii="Calibri" w:eastAsia="AvantGarde-CondBook" w:hAnsi="Calibri" w:cs="AvantGarde-CondBook"/>
          <w:kern w:val="0"/>
          <w:sz w:val="18"/>
          <w:szCs w:val="18"/>
        </w:rPr>
        <w:t xml:space="preserve"> Other</w:t>
      </w:r>
      <w:r w:rsidR="00741B9E" w:rsidRPr="00732AD7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     </w:t>
      </w:r>
      <w:r w:rsidR="00741B9E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       </w:t>
      </w:r>
      <w:r w:rsidR="00741B9E" w:rsidRPr="00732AD7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        </w:t>
      </w:r>
    </w:p>
    <w:p w:rsidR="00741B9E" w:rsidRDefault="00741B9E" w:rsidP="00741B9E">
      <w:pPr>
        <w:autoSpaceDE w:val="0"/>
        <w:autoSpaceDN w:val="0"/>
        <w:adjustRightInd w:val="0"/>
        <w:ind w:left="420" w:firstLine="42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Specify</w:t>
      </w:r>
    </w:p>
    <w:bookmarkEnd w:id="9"/>
    <w:p w:rsidR="00741B9E" w:rsidRPr="0098086F" w:rsidRDefault="00741B9E" w:rsidP="00741B9E">
      <w:pPr>
        <w:autoSpaceDE w:val="0"/>
        <w:autoSpaceDN w:val="0"/>
        <w:adjustRightInd w:val="0"/>
        <w:jc w:val="left"/>
        <w:rPr>
          <w:rFonts w:ascii="Calibri" w:hAnsi="Calibri" w:cs="AvantGarde-CondBold"/>
          <w:b/>
          <w:bCs/>
          <w:kern w:val="0"/>
          <w:sz w:val="23"/>
          <w:szCs w:val="23"/>
        </w:rPr>
      </w:pPr>
      <w:r w:rsidRPr="0098086F">
        <w:rPr>
          <w:rFonts w:ascii="Calibri" w:hAnsi="Calibri" w:cs="AvantGarde-CondBold"/>
          <w:b/>
          <w:bCs/>
          <w:kern w:val="0"/>
          <w:sz w:val="23"/>
          <w:szCs w:val="23"/>
        </w:rPr>
        <w:t>PART C: SALES</w:t>
      </w:r>
    </w:p>
    <w:p w:rsidR="00F6473D" w:rsidRPr="0098086F" w:rsidRDefault="00F6473D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1.How do you develop your market in your region?</w:t>
      </w:r>
    </w:p>
    <w:p w:rsidR="00741B9E" w:rsidRDefault="00EB7630" w:rsidP="00741B9E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-1927420473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741B9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741B9E" w:rsidRPr="0098086F">
        <w:rPr>
          <w:rFonts w:ascii="Calibri" w:eastAsia="AvantGarde-CondBook" w:hAnsi="Calibri" w:cs="AvantGarde-CondBook"/>
          <w:kern w:val="0"/>
          <w:sz w:val="18"/>
          <w:szCs w:val="18"/>
        </w:rPr>
        <w:t xml:space="preserve"> Ads in Newspapers &amp; Magazines</w:t>
      </w:r>
    </w:p>
    <w:p w:rsidR="00741B9E" w:rsidRPr="00741B9E" w:rsidRDefault="00EB7630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-1932033681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741B9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741B9E" w:rsidRPr="0098086F">
        <w:rPr>
          <w:rFonts w:ascii="Calibri" w:eastAsia="AvantGarde-CondBook" w:hAnsi="Calibri" w:cs="AvantGarde-CondBook"/>
          <w:kern w:val="0"/>
          <w:sz w:val="18"/>
          <w:szCs w:val="18"/>
        </w:rPr>
        <w:t xml:space="preserve"> Presentations/Fairs</w:t>
      </w:r>
      <w:r w:rsidR="00741B9E">
        <w:rPr>
          <w:rFonts w:ascii="Calibri" w:eastAsia="AvantGarde-CondBook" w:hAnsi="Calibri" w:cs="AvantGarde-CondBook"/>
          <w:kern w:val="0"/>
          <w:sz w:val="18"/>
          <w:szCs w:val="18"/>
        </w:rPr>
        <w:t xml:space="preserve">     </w:t>
      </w:r>
      <w:sdt>
        <w:sdtPr>
          <w:rPr>
            <w:rFonts w:ascii="Calibri" w:hAnsi="Calibri" w:cs="ZapfDingbatsITC"/>
            <w:kern w:val="0"/>
            <w:sz w:val="18"/>
            <w:szCs w:val="18"/>
          </w:rPr>
          <w:id w:val="668595505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741B9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741B9E">
        <w:rPr>
          <w:rFonts w:ascii="Calibri" w:eastAsia="AvantGarde-CondBook" w:hAnsi="Calibri" w:cs="AvantGarde-CondBook"/>
          <w:kern w:val="0"/>
          <w:sz w:val="18"/>
          <w:szCs w:val="18"/>
        </w:rPr>
        <w:t xml:space="preserve"> Brochures</w:t>
      </w:r>
    </w:p>
    <w:p w:rsidR="00F6473D" w:rsidRPr="00741B9E" w:rsidRDefault="00EB7630" w:rsidP="00F6473D">
      <w:pPr>
        <w:autoSpaceDE w:val="0"/>
        <w:autoSpaceDN w:val="0"/>
        <w:adjustRightInd w:val="0"/>
        <w:jc w:val="left"/>
        <w:rPr>
          <w:rFonts w:ascii="Calibri" w:hAnsi="Calibri" w:cs="ZapfDingbatsITC"/>
          <w:kern w:val="0"/>
          <w:sz w:val="18"/>
          <w:szCs w:val="18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1992443510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741B9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741B9E">
        <w:rPr>
          <w:rFonts w:ascii="Calibri" w:hAnsi="Calibri" w:cs="ZapfDingbatsITC"/>
          <w:kern w:val="0"/>
          <w:sz w:val="18"/>
          <w:szCs w:val="18"/>
        </w:rPr>
        <w:t xml:space="preserve"> </w:t>
      </w:r>
      <w:r w:rsidR="00F6473D" w:rsidRPr="0098086F">
        <w:rPr>
          <w:rFonts w:ascii="Calibri" w:eastAsia="AvantGarde-CondBook" w:hAnsi="Calibri" w:cs="AvantGarde-CondBook"/>
          <w:kern w:val="0"/>
          <w:sz w:val="18"/>
          <w:szCs w:val="18"/>
        </w:rPr>
        <w:t>Short-Term Intensive English</w:t>
      </w:r>
    </w:p>
    <w:p w:rsidR="00F6473D" w:rsidRPr="0098086F" w:rsidRDefault="00EB7630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990826048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741B9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F6473D" w:rsidRPr="0098086F">
        <w:rPr>
          <w:rFonts w:ascii="Calibri" w:hAnsi="Calibri" w:cs="ZapfDingbatsITC"/>
          <w:kern w:val="0"/>
          <w:sz w:val="18"/>
          <w:szCs w:val="18"/>
        </w:rPr>
        <w:t xml:space="preserve"> </w:t>
      </w:r>
      <w:r w:rsidR="00F6473D" w:rsidRPr="0098086F">
        <w:rPr>
          <w:rFonts w:ascii="Calibri" w:eastAsia="AvantGarde-CondBook" w:hAnsi="Calibri" w:cs="AvantGarde-CondBook"/>
          <w:kern w:val="0"/>
          <w:sz w:val="18"/>
          <w:szCs w:val="18"/>
        </w:rPr>
        <w:t>Promotion in network</w:t>
      </w:r>
    </w:p>
    <w:bookmarkStart w:id="10" w:name="OLE_LINK13"/>
    <w:bookmarkStart w:id="11" w:name="OLE_LINK14"/>
    <w:p w:rsidR="00741B9E" w:rsidRPr="00732AD7" w:rsidRDefault="00EB7630" w:rsidP="00741B9E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1736894353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741B9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741B9E" w:rsidRPr="0098086F">
        <w:rPr>
          <w:rFonts w:ascii="Calibri" w:eastAsia="AvantGarde-CondBook" w:hAnsi="Calibri" w:cs="AvantGarde-CondBook"/>
          <w:kern w:val="0"/>
          <w:sz w:val="18"/>
          <w:szCs w:val="18"/>
        </w:rPr>
        <w:t xml:space="preserve"> Other</w:t>
      </w:r>
      <w:r w:rsidR="00741B9E" w:rsidRPr="00732AD7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     </w:t>
      </w:r>
      <w:r w:rsidR="00741B9E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       </w:t>
      </w:r>
      <w:r w:rsidR="00741B9E" w:rsidRPr="00732AD7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        </w:t>
      </w:r>
    </w:p>
    <w:p w:rsidR="00741B9E" w:rsidRDefault="00741B9E" w:rsidP="00741B9E">
      <w:pPr>
        <w:autoSpaceDE w:val="0"/>
        <w:autoSpaceDN w:val="0"/>
        <w:adjustRightInd w:val="0"/>
        <w:ind w:left="420" w:firstLine="42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Specify</w:t>
      </w:r>
    </w:p>
    <w:bookmarkEnd w:id="10"/>
    <w:bookmarkEnd w:id="11"/>
    <w:p w:rsidR="00F6473D" w:rsidRDefault="00F6473D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2.Do you have your specialized after-sales team in LED lighting?</w:t>
      </w:r>
    </w:p>
    <w:p w:rsidR="00741B9E" w:rsidRDefault="00EB7630" w:rsidP="00741B9E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929003306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741B9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741B9E">
        <w:rPr>
          <w:rFonts w:ascii="Calibri" w:hAnsi="Calibri" w:cs="ZapfDingbatsITC"/>
          <w:kern w:val="0"/>
          <w:sz w:val="18"/>
          <w:szCs w:val="18"/>
        </w:rPr>
        <w:t xml:space="preserve"> </w:t>
      </w:r>
      <w:r w:rsidR="00741B9E">
        <w:rPr>
          <w:rFonts w:ascii="Calibri" w:eastAsia="AvantGarde-CondBook" w:hAnsi="Calibri" w:cs="AvantGarde-CondBook"/>
          <w:kern w:val="0"/>
          <w:sz w:val="18"/>
          <w:szCs w:val="18"/>
        </w:rPr>
        <w:t xml:space="preserve">Yes    </w:t>
      </w:r>
      <w:sdt>
        <w:sdtPr>
          <w:rPr>
            <w:rFonts w:ascii="Calibri" w:hAnsi="Calibri" w:cs="ZapfDingbatsITC"/>
            <w:kern w:val="0"/>
            <w:sz w:val="18"/>
            <w:szCs w:val="18"/>
          </w:rPr>
          <w:id w:val="-644046951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741B9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741B9E">
        <w:rPr>
          <w:rFonts w:ascii="Calibri" w:hAnsi="Calibri" w:cs="ZapfDingbatsITC"/>
          <w:kern w:val="0"/>
          <w:sz w:val="18"/>
          <w:szCs w:val="18"/>
        </w:rPr>
        <w:t xml:space="preserve"> </w:t>
      </w:r>
      <w:r w:rsidR="00741B9E">
        <w:rPr>
          <w:rFonts w:ascii="Calibri" w:eastAsia="AvantGarde-CondBook" w:hAnsi="Calibri" w:cs="AvantGarde-CondBook"/>
          <w:kern w:val="0"/>
          <w:sz w:val="18"/>
          <w:szCs w:val="18"/>
        </w:rPr>
        <w:t xml:space="preserve">No    </w:t>
      </w:r>
      <w:bookmarkStart w:id="12" w:name="OLE_LINK15"/>
      <w:bookmarkStart w:id="13" w:name="OLE_LINK12"/>
      <w:sdt>
        <w:sdtPr>
          <w:rPr>
            <w:rFonts w:ascii="Calibri" w:hAnsi="Calibri" w:cs="ZapfDingbatsITC"/>
            <w:kern w:val="0"/>
            <w:sz w:val="18"/>
            <w:szCs w:val="18"/>
          </w:rPr>
          <w:id w:val="470495286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741B9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bookmarkEnd w:id="12"/>
      <w:r w:rsidR="00741B9E">
        <w:rPr>
          <w:rFonts w:ascii="Calibri" w:hAnsi="Calibri" w:cs="ZapfDingbatsITC"/>
          <w:kern w:val="0"/>
          <w:sz w:val="18"/>
          <w:szCs w:val="18"/>
        </w:rPr>
        <w:t xml:space="preserve"> </w:t>
      </w:r>
      <w:r w:rsidR="00741B9E" w:rsidRPr="0098086F">
        <w:rPr>
          <w:rFonts w:ascii="Calibri" w:eastAsia="AvantGarde-CondBook" w:hAnsi="Calibri" w:cs="AvantGarde-CondBook"/>
          <w:kern w:val="0"/>
          <w:sz w:val="18"/>
          <w:szCs w:val="18"/>
        </w:rPr>
        <w:t>We can establish that</w:t>
      </w:r>
      <w:r w:rsidR="00741B9E">
        <w:rPr>
          <w:rFonts w:ascii="Calibri" w:eastAsia="AvantGarde-CondBook" w:hAnsi="Calibri" w:cs="AvantGarde-CondBook"/>
          <w:kern w:val="0"/>
          <w:sz w:val="18"/>
          <w:szCs w:val="18"/>
        </w:rPr>
        <w:t xml:space="preserve"> </w:t>
      </w:r>
      <w:bookmarkEnd w:id="13"/>
    </w:p>
    <w:p w:rsidR="00741B9E" w:rsidRDefault="00EB7630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1362243523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741B9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741B9E">
        <w:rPr>
          <w:rFonts w:ascii="Calibri" w:hAnsi="Calibri" w:cs="ZapfDingbatsITC"/>
          <w:kern w:val="0"/>
          <w:sz w:val="18"/>
          <w:szCs w:val="18"/>
        </w:rPr>
        <w:t xml:space="preserve"> </w:t>
      </w:r>
      <w:r w:rsidR="00741B9E" w:rsidRPr="00741B9E">
        <w:rPr>
          <w:rFonts w:ascii="Calibri" w:eastAsia="AvantGarde-CondBook" w:hAnsi="Calibri" w:cs="AvantGarde-CondBook"/>
          <w:kern w:val="0"/>
          <w:sz w:val="18"/>
          <w:szCs w:val="18"/>
        </w:rPr>
        <w:t>We won</w:t>
      </w:r>
      <w:r w:rsidR="00741B9E">
        <w:rPr>
          <w:rFonts w:ascii="Calibri" w:eastAsia="AvantGarde-CondBook" w:hAnsi="Calibri" w:cs="AvantGarde-CondBook"/>
          <w:kern w:val="0"/>
          <w:sz w:val="18"/>
          <w:szCs w:val="18"/>
        </w:rPr>
        <w:t>’</w:t>
      </w:r>
      <w:r w:rsidR="00741B9E" w:rsidRPr="00741B9E">
        <w:rPr>
          <w:rFonts w:ascii="Calibri" w:eastAsia="AvantGarde-CondBook" w:hAnsi="Calibri" w:cs="AvantGarde-CondBook"/>
          <w:kern w:val="0"/>
          <w:sz w:val="18"/>
          <w:szCs w:val="18"/>
        </w:rPr>
        <w:t>t need such a team</w:t>
      </w:r>
    </w:p>
    <w:p w:rsidR="00741B9E" w:rsidRPr="00732AD7" w:rsidRDefault="00EB7630" w:rsidP="00741B9E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-1568032389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741B9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741B9E" w:rsidRPr="0098086F">
        <w:rPr>
          <w:rFonts w:ascii="Calibri" w:eastAsia="AvantGarde-CondBook" w:hAnsi="Calibri" w:cs="AvantGarde-CondBook"/>
          <w:kern w:val="0"/>
          <w:sz w:val="18"/>
          <w:szCs w:val="18"/>
        </w:rPr>
        <w:t xml:space="preserve"> Other</w:t>
      </w:r>
      <w:r w:rsidR="00741B9E" w:rsidRPr="00732AD7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     </w:t>
      </w:r>
      <w:r w:rsidR="00741B9E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       </w:t>
      </w:r>
      <w:r w:rsidR="00741B9E" w:rsidRPr="00732AD7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        </w:t>
      </w:r>
    </w:p>
    <w:p w:rsidR="00741B9E" w:rsidRDefault="00741B9E" w:rsidP="00741B9E">
      <w:pPr>
        <w:autoSpaceDE w:val="0"/>
        <w:autoSpaceDN w:val="0"/>
        <w:adjustRightInd w:val="0"/>
        <w:ind w:left="420" w:firstLine="42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Specify</w:t>
      </w:r>
    </w:p>
    <w:p w:rsidR="00F6473D" w:rsidRPr="0098086F" w:rsidRDefault="00F6473D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3.How many technicians of LED lighting in your company?</w:t>
      </w:r>
    </w:p>
    <w:p w:rsidR="00F6473D" w:rsidRPr="0098086F" w:rsidRDefault="00EB7630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449057337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061B2C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061B2C" w:rsidRPr="0098086F">
        <w:rPr>
          <w:rFonts w:ascii="Calibri" w:eastAsia="AvantGarde-CondBook" w:hAnsi="Calibri" w:cs="AvantGarde-CondBook"/>
          <w:kern w:val="0"/>
          <w:sz w:val="18"/>
          <w:szCs w:val="18"/>
        </w:rPr>
        <w:t xml:space="preserve"> </w:t>
      </w:r>
      <w:r w:rsidR="00F6473D" w:rsidRPr="0098086F">
        <w:rPr>
          <w:rFonts w:ascii="Calibri" w:eastAsia="AvantGarde-CondBook" w:hAnsi="Calibri" w:cs="AvantGarde-CondBook"/>
          <w:kern w:val="0"/>
          <w:sz w:val="18"/>
          <w:szCs w:val="18"/>
        </w:rPr>
        <w:t>Less than 5 people</w:t>
      </w:r>
    </w:p>
    <w:p w:rsidR="00F6473D" w:rsidRPr="0098086F" w:rsidRDefault="00EB7630" w:rsidP="00F6473D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951212093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061B2C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F6473D" w:rsidRPr="0098086F">
        <w:rPr>
          <w:rFonts w:ascii="Calibri" w:hAnsi="Calibri" w:cs="ZapfDingbatsITC"/>
          <w:kern w:val="0"/>
          <w:sz w:val="18"/>
          <w:szCs w:val="18"/>
        </w:rPr>
        <w:t xml:space="preserve"> </w:t>
      </w:r>
      <w:r w:rsidR="00F6473D" w:rsidRPr="0098086F">
        <w:rPr>
          <w:rFonts w:ascii="Calibri" w:eastAsia="AvantGarde-CondBook" w:hAnsi="Calibri" w:cs="AvantGarde-CondBook"/>
          <w:kern w:val="0"/>
          <w:sz w:val="18"/>
          <w:szCs w:val="18"/>
        </w:rPr>
        <w:t>5-10 people</w:t>
      </w:r>
    </w:p>
    <w:p w:rsidR="00061B2C" w:rsidRPr="0098086F" w:rsidRDefault="00EB7630" w:rsidP="00061B2C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1114638284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061B2C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061B2C" w:rsidRPr="0098086F">
        <w:rPr>
          <w:rFonts w:ascii="Calibri" w:eastAsia="AvantGarde-CondBook" w:hAnsi="Calibri" w:cs="AvantGarde-CondBook"/>
          <w:kern w:val="0"/>
          <w:sz w:val="18"/>
          <w:szCs w:val="18"/>
        </w:rPr>
        <w:t xml:space="preserve"> We are willing to recruit</w:t>
      </w:r>
    </w:p>
    <w:p w:rsidR="00061B2C" w:rsidRPr="0098086F" w:rsidRDefault="00EB7630" w:rsidP="00061B2C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-323277245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061B2C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061B2C" w:rsidRPr="0098086F">
        <w:rPr>
          <w:rFonts w:ascii="Calibri" w:eastAsia="AvantGarde-CondBook" w:hAnsi="Calibri" w:cs="AvantGarde-CondBook"/>
          <w:kern w:val="0"/>
          <w:sz w:val="18"/>
          <w:szCs w:val="18"/>
        </w:rPr>
        <w:t xml:space="preserve"> We won</w:t>
      </w:r>
      <w:r w:rsidR="00061B2C">
        <w:rPr>
          <w:rFonts w:ascii="Calibri" w:eastAsia="AvantGarde-CondBook" w:hAnsi="Calibri" w:cs="AvantGarde-CondBook"/>
          <w:kern w:val="0"/>
          <w:sz w:val="18"/>
          <w:szCs w:val="18"/>
        </w:rPr>
        <w:t>’</w:t>
      </w:r>
      <w:r w:rsidR="00061B2C" w:rsidRPr="0098086F">
        <w:rPr>
          <w:rFonts w:ascii="Calibri" w:eastAsia="AvantGarde-CondBook" w:hAnsi="Calibri" w:cs="AvantGarde-CondBook"/>
          <w:kern w:val="0"/>
          <w:sz w:val="18"/>
          <w:szCs w:val="18"/>
        </w:rPr>
        <w:t>t cruit that kind of technicians</w:t>
      </w:r>
    </w:p>
    <w:p w:rsidR="00741B9E" w:rsidRPr="00732AD7" w:rsidRDefault="00EB7630" w:rsidP="00741B9E">
      <w:pPr>
        <w:autoSpaceDE w:val="0"/>
        <w:autoSpaceDN w:val="0"/>
        <w:adjustRightInd w:val="0"/>
        <w:jc w:val="left"/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</w:pPr>
      <w:sdt>
        <w:sdtPr>
          <w:rPr>
            <w:rFonts w:ascii="Calibri" w:hAnsi="Calibri" w:cs="ZapfDingbatsITC"/>
            <w:kern w:val="0"/>
            <w:sz w:val="18"/>
            <w:szCs w:val="18"/>
          </w:rPr>
          <w:id w:val="-2056689529"/>
          <w14:checkbox>
            <w14:checked w14:val="0"/>
            <w14:checkedState w14:val="221A" w14:font="仿宋_GB2312"/>
            <w14:uncheckedState w14:val="2610" w14:font="MS Gothic"/>
          </w14:checkbox>
        </w:sdtPr>
        <w:sdtEndPr/>
        <w:sdtContent>
          <w:r w:rsidR="00741B9E">
            <w:rPr>
              <w:rFonts w:ascii="MS Gothic" w:eastAsia="MS Gothic" w:hAnsi="MS Gothic" w:cs="ZapfDingbatsITC" w:hint="eastAsia"/>
              <w:kern w:val="0"/>
              <w:sz w:val="18"/>
              <w:szCs w:val="18"/>
            </w:rPr>
            <w:t>☐</w:t>
          </w:r>
        </w:sdtContent>
      </w:sdt>
      <w:r w:rsidR="00741B9E" w:rsidRPr="0098086F">
        <w:rPr>
          <w:rFonts w:ascii="Calibri" w:eastAsia="AvantGarde-CondBook" w:hAnsi="Calibri" w:cs="AvantGarde-CondBook"/>
          <w:kern w:val="0"/>
          <w:sz w:val="18"/>
          <w:szCs w:val="18"/>
        </w:rPr>
        <w:t xml:space="preserve"> Other</w:t>
      </w:r>
      <w:r w:rsidR="00741B9E" w:rsidRPr="00732AD7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  </w:t>
      </w:r>
      <w:r w:rsidR="00741B9E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       </w:t>
      </w:r>
      <w:r w:rsidR="00741B9E" w:rsidRPr="00732AD7">
        <w:rPr>
          <w:rFonts w:ascii="Calibri" w:eastAsia="AvantGarde-CondBook" w:hAnsi="Calibri" w:cs="AvantGarde-CondBook"/>
          <w:color w:val="FF0000"/>
          <w:kern w:val="0"/>
          <w:sz w:val="18"/>
          <w:szCs w:val="18"/>
          <w:u w:val="single"/>
        </w:rPr>
        <w:t xml:space="preserve">              </w:t>
      </w:r>
    </w:p>
    <w:p w:rsidR="00741B9E" w:rsidRDefault="00741B9E" w:rsidP="00741B9E">
      <w:pPr>
        <w:autoSpaceDE w:val="0"/>
        <w:autoSpaceDN w:val="0"/>
        <w:adjustRightInd w:val="0"/>
        <w:ind w:left="420" w:firstLine="420"/>
        <w:jc w:val="left"/>
        <w:rPr>
          <w:rFonts w:ascii="Calibri" w:eastAsia="AvantGarde-CondBook" w:hAnsi="Calibri" w:cs="AvantGarde-CondBook"/>
          <w:kern w:val="0"/>
          <w:sz w:val="18"/>
          <w:szCs w:val="18"/>
        </w:rPr>
      </w:pP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Specify</w:t>
      </w:r>
    </w:p>
    <w:p w:rsidR="00F6473D" w:rsidRPr="0098086F" w:rsidRDefault="00F6473D" w:rsidP="00F6473D">
      <w:pPr>
        <w:autoSpaceDE w:val="0"/>
        <w:autoSpaceDN w:val="0"/>
        <w:adjustRightInd w:val="0"/>
        <w:jc w:val="left"/>
        <w:rPr>
          <w:rFonts w:ascii="Calibri" w:hAnsi="Calibri" w:cs="AvantGarde-CondBold"/>
          <w:b/>
          <w:bCs/>
          <w:kern w:val="0"/>
          <w:sz w:val="23"/>
          <w:szCs w:val="23"/>
        </w:rPr>
      </w:pPr>
      <w:r w:rsidRPr="0098086F">
        <w:rPr>
          <w:rFonts w:ascii="Calibri" w:hAnsi="Calibri" w:cs="AvantGarde-CondBold"/>
          <w:b/>
          <w:bCs/>
          <w:kern w:val="0"/>
          <w:sz w:val="23"/>
          <w:szCs w:val="23"/>
        </w:rPr>
        <w:t>PART D: DECLARATION</w:t>
      </w:r>
    </w:p>
    <w:p w:rsidR="009F450D" w:rsidRPr="0098086F" w:rsidRDefault="00F6473D" w:rsidP="008A552C">
      <w:pPr>
        <w:autoSpaceDE w:val="0"/>
        <w:autoSpaceDN w:val="0"/>
        <w:adjustRightInd w:val="0"/>
        <w:jc w:val="left"/>
        <w:rPr>
          <w:rFonts w:ascii="Calibri" w:hAnsi="Calibri"/>
        </w:rPr>
      </w:pP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For submitting the Representative/Agent Application Form:</w:t>
      </w:r>
      <w:r w:rsidR="00061B2C">
        <w:rPr>
          <w:rFonts w:ascii="Calibri" w:eastAsia="AvantGarde-CondBook" w:hAnsi="Calibri" w:cs="Calibri"/>
          <w:kern w:val="0"/>
          <w:sz w:val="18"/>
          <w:szCs w:val="18"/>
        </w:rPr>
        <w:t xml:space="preserve"> </w:t>
      </w: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Note-we only accept the application form via the email address</w:t>
      </w:r>
      <w:r w:rsidR="00061B2C">
        <w:rPr>
          <w:rFonts w:ascii="Calibri" w:eastAsia="AvantGarde-CondBook" w:hAnsi="Calibri" w:cs="AvantGarde-CondBook" w:hint="eastAsia"/>
          <w:kern w:val="0"/>
          <w:sz w:val="18"/>
          <w:szCs w:val="18"/>
        </w:rPr>
        <w:t>:</w:t>
      </w:r>
      <w:r w:rsidR="00061B2C">
        <w:rPr>
          <w:rFonts w:ascii="Calibri" w:eastAsia="AvantGarde-CondBook" w:hAnsi="Calibri" w:cs="AvantGarde-CondBook"/>
          <w:kern w:val="0"/>
          <w:sz w:val="18"/>
          <w:szCs w:val="18"/>
        </w:rPr>
        <w:t xml:space="preserve"> </w:t>
      </w:r>
      <w:r w:rsidRPr="0098086F">
        <w:rPr>
          <w:rFonts w:ascii="Calibri" w:eastAsia="TimesNewRomanPS-BoldMT" w:hAnsi="Calibri" w:cs="TimesNewRomanPS-BoldMT"/>
          <w:b/>
          <w:bCs/>
          <w:kern w:val="0"/>
          <w:sz w:val="18"/>
          <w:szCs w:val="18"/>
        </w:rPr>
        <w:t xml:space="preserve">info@walsuns.com, </w:t>
      </w: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it would be invalid if it is submitted by any</w:t>
      </w:r>
      <w:r w:rsidR="00061B2C">
        <w:rPr>
          <w:rFonts w:ascii="Calibri" w:eastAsia="AvantGarde-CondBook" w:hAnsi="Calibri" w:cs="AvantGarde-CondBook" w:hint="eastAsia"/>
          <w:kern w:val="0"/>
          <w:sz w:val="18"/>
          <w:szCs w:val="18"/>
        </w:rPr>
        <w:t xml:space="preserve"> </w:t>
      </w: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other channels. The applicant should fill out the form as required,</w:t>
      </w:r>
      <w:r w:rsidR="00061B2C">
        <w:rPr>
          <w:rFonts w:ascii="Calibri" w:eastAsia="AvantGarde-CondBook" w:hAnsi="Calibri" w:cs="AvantGarde-CondBook"/>
          <w:kern w:val="0"/>
          <w:sz w:val="18"/>
          <w:szCs w:val="18"/>
        </w:rPr>
        <w:t xml:space="preserve"> </w:t>
      </w: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and accordingly provide real information,</w:t>
      </w:r>
      <w:r w:rsidR="00061B2C">
        <w:rPr>
          <w:rFonts w:ascii="Calibri" w:eastAsia="AvantGarde-CondBook" w:hAnsi="Calibri" w:cs="AvantGarde-CondBook"/>
          <w:kern w:val="0"/>
          <w:sz w:val="18"/>
          <w:szCs w:val="18"/>
        </w:rPr>
        <w:t xml:space="preserve"> </w:t>
      </w: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we would</w:t>
      </w:r>
      <w:r w:rsidR="00061B2C">
        <w:rPr>
          <w:rFonts w:ascii="Calibri" w:eastAsia="AvantGarde-CondBook" w:hAnsi="Calibri" w:cs="AvantGarde-CondBook"/>
          <w:kern w:val="0"/>
          <w:sz w:val="18"/>
          <w:szCs w:val="18"/>
        </w:rPr>
        <w:t xml:space="preserve"> </w:t>
      </w: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directly abolish</w:t>
      </w:r>
      <w:r w:rsidR="00061B2C">
        <w:rPr>
          <w:rFonts w:ascii="Calibri" w:eastAsia="AvantGarde-CondBook" w:hAnsi="Calibri" w:cs="AvantGarde-CondBook" w:hint="eastAsia"/>
          <w:kern w:val="0"/>
          <w:sz w:val="18"/>
          <w:szCs w:val="18"/>
        </w:rPr>
        <w:t xml:space="preserve"> </w:t>
      </w: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the application once it was verified as false info. Also,</w:t>
      </w:r>
      <w:r w:rsidR="00061B2C">
        <w:rPr>
          <w:rFonts w:ascii="Calibri" w:eastAsia="AvantGarde-CondBook" w:hAnsi="Calibri" w:cs="AvantGarde-CondBook"/>
          <w:kern w:val="0"/>
          <w:sz w:val="18"/>
          <w:szCs w:val="18"/>
        </w:rPr>
        <w:t xml:space="preserve"> </w:t>
      </w: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Walsun will</w:t>
      </w:r>
      <w:r w:rsidR="00061B2C">
        <w:rPr>
          <w:rFonts w:ascii="Calibri" w:eastAsia="AvantGarde-CondBook" w:hAnsi="Calibri" w:cs="AvantGarde-CondBook" w:hint="eastAsia"/>
          <w:kern w:val="0"/>
          <w:sz w:val="18"/>
          <w:szCs w:val="18"/>
        </w:rPr>
        <w:t xml:space="preserve"> </w:t>
      </w: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keep this info secret in principle,</w:t>
      </w:r>
      <w:r w:rsidR="00061B2C">
        <w:rPr>
          <w:rFonts w:ascii="Calibri" w:eastAsia="AvantGarde-CondBook" w:hAnsi="Calibri" w:cs="AvantGarde-CondBook"/>
          <w:kern w:val="0"/>
          <w:sz w:val="18"/>
          <w:szCs w:val="18"/>
        </w:rPr>
        <w:t xml:space="preserve"> </w:t>
      </w: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and a response will be given within</w:t>
      </w:r>
      <w:r w:rsidR="00061B2C">
        <w:rPr>
          <w:rFonts w:ascii="Calibri" w:eastAsia="AvantGarde-CondBook" w:hAnsi="Calibri" w:cs="AvantGarde-CondBook" w:hint="eastAsia"/>
          <w:kern w:val="0"/>
          <w:sz w:val="18"/>
          <w:szCs w:val="18"/>
        </w:rPr>
        <w:t xml:space="preserve"> </w:t>
      </w:r>
      <w:r w:rsidRPr="0098086F">
        <w:rPr>
          <w:rFonts w:ascii="Calibri" w:eastAsia="AvantGarde-CondBook" w:hAnsi="Calibri" w:cs="AvantGarde-CondBook"/>
          <w:kern w:val="0"/>
          <w:sz w:val="18"/>
          <w:szCs w:val="18"/>
        </w:rPr>
        <w:t>one week after the application form is received.</w:t>
      </w:r>
    </w:p>
    <w:sectPr w:rsidR="009F450D" w:rsidRPr="0098086F" w:rsidSect="00B4535F">
      <w:type w:val="continuous"/>
      <w:pgSz w:w="11906" w:h="16838"/>
      <w:pgMar w:top="1440" w:right="1800" w:bottom="1440" w:left="1800" w:header="851" w:footer="992" w:gutter="0"/>
      <w:cols w:num="2"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7630" w:rsidRDefault="00EB7630" w:rsidP="00061B2C">
      <w:r>
        <w:separator/>
      </w:r>
    </w:p>
  </w:endnote>
  <w:endnote w:type="continuationSeparator" w:id="0">
    <w:p w:rsidR="00EB7630" w:rsidRDefault="00EB7630" w:rsidP="00061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Narrow">
    <w:altName w:val="hakuyoxingshu7000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vantGarde-Cond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vantGarde-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vantGarde-CondBook">
    <w:altName w:val="微软雅黑"/>
    <w:panose1 w:val="00000000000000000000"/>
    <w:charset w:val="00"/>
    <w:family w:val="auto"/>
    <w:notTrueType/>
    <w:pitch w:val="default"/>
    <w:sig w:usb0="00000003" w:usb1="080E0000" w:usb2="00000010" w:usb3="00000000" w:csb0="00040001" w:csb1="00000000"/>
  </w:font>
  <w:font w:name="ZapfDingbatsIT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NewRomanPS-BoldMT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659A" w:rsidRDefault="0011659A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659A" w:rsidRDefault="0011659A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659A" w:rsidRDefault="0011659A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7630" w:rsidRDefault="00EB7630" w:rsidP="00061B2C">
      <w:r>
        <w:separator/>
      </w:r>
    </w:p>
  </w:footnote>
  <w:footnote w:type="continuationSeparator" w:id="0">
    <w:p w:rsidR="00EB7630" w:rsidRDefault="00EB7630" w:rsidP="00061B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1B2C" w:rsidRDefault="0011659A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597313" o:spid="_x0000_s2053" type="#_x0000_t75" style="position:absolute;left:0;text-align:left;margin-left:0;margin-top:0;width:414.75pt;height:265.85pt;z-index:-251657216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1B2C" w:rsidRDefault="0011659A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597314" o:spid="_x0000_s2054" type="#_x0000_t75" style="position:absolute;left:0;text-align:left;margin-left:0;margin-top:0;width:414.75pt;height:265.85pt;z-index:-251656192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  <w:r w:rsidR="008A552C">
      <w:rPr>
        <w:noProof/>
      </w:rPr>
      <w:drawing>
        <wp:inline distT="0" distB="0" distL="0" distR="0">
          <wp:extent cx="536829" cy="343850"/>
          <wp:effectExtent l="0" t="0" r="0" b="0"/>
          <wp:docPr id="3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ALSUN_LOGO 05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6829" cy="3438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63721">
      <w:t xml:space="preserve"> </w:t>
    </w:r>
    <w:r>
      <w:t xml:space="preserve">        </w:t>
    </w:r>
    <w:r w:rsidR="00B63721">
      <w:t xml:space="preserve"> </w:t>
    </w:r>
    <w:r w:rsidR="00B63721" w:rsidRPr="00B906C8">
      <w:rPr>
        <w:color w:val="000000" w:themeColor="text1"/>
      </w:rPr>
      <w:t>-  WALSUN INDUSTRY CO.,</w:t>
    </w:r>
    <w:r w:rsidR="008A552C">
      <w:rPr>
        <w:color w:val="000000" w:themeColor="text1"/>
      </w:rPr>
      <w:t xml:space="preserve"> </w:t>
    </w:r>
    <w:proofErr w:type="gramStart"/>
    <w:r w:rsidR="00B63721" w:rsidRPr="00B906C8">
      <w:rPr>
        <w:color w:val="000000" w:themeColor="text1"/>
      </w:rPr>
      <w:t>LTD  -</w:t>
    </w:r>
    <w:proofErr w:type="gramEnd"/>
    <w:r w:rsidR="00B63721" w:rsidRPr="00B906C8">
      <w:rPr>
        <w:color w:val="000000" w:themeColor="text1"/>
      </w:rPr>
      <w:t xml:space="preserve">  </w:t>
    </w:r>
    <w:r>
      <w:rPr>
        <w:color w:val="000000" w:themeColor="text1"/>
      </w:rPr>
      <w:t xml:space="preserve">        </w:t>
    </w:r>
    <w:r w:rsidR="00B63721">
      <w:rPr>
        <w:color w:val="000000" w:themeColor="text1"/>
      </w:rPr>
      <w:t xml:space="preserve"> </w:t>
    </w:r>
    <w:r w:rsidR="00B63721" w:rsidRPr="00B906C8">
      <w:rPr>
        <w:color w:val="000000" w:themeColor="text1"/>
      </w:rPr>
      <w:t xml:space="preserve"> </w:t>
    </w:r>
    <w:r w:rsidR="008A552C" w:rsidRPr="008A552C">
      <w:rPr>
        <w:i/>
        <w:color w:val="000000" w:themeColor="text1"/>
      </w:rPr>
      <w:t xml:space="preserve">APPLICATION FORM </w:t>
    </w:r>
    <w:r w:rsidR="00B63721" w:rsidRPr="00B906C8">
      <w:rPr>
        <w:color w:val="000000" w:themeColor="text1"/>
      </w:rPr>
      <w:t xml:space="preserve">   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1B2C" w:rsidRDefault="0011659A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597312" o:spid="_x0000_s2052" type="#_x0000_t75" style="position:absolute;left:0;text-align:left;margin-left:0;margin-top:0;width:414.75pt;height:265.85pt;z-index:-251658240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0658D6"/>
    <w:multiLevelType w:val="hybridMultilevel"/>
    <w:tmpl w:val="737A7C6A"/>
    <w:lvl w:ilvl="0" w:tplc="D2360A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4CC6F3A"/>
    <w:multiLevelType w:val="hybridMultilevel"/>
    <w:tmpl w:val="9CB2C996"/>
    <w:lvl w:ilvl="0" w:tplc="E62A77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2MLI0NjUyNTU2NTVS0lEKTi0uzszPAykwrAUANB4eIywAAAA="/>
  </w:docVars>
  <w:rsids>
    <w:rsidRoot w:val="00F6473D"/>
    <w:rsid w:val="000231EE"/>
    <w:rsid w:val="00061B2C"/>
    <w:rsid w:val="0011659A"/>
    <w:rsid w:val="002C7DBC"/>
    <w:rsid w:val="002D4F67"/>
    <w:rsid w:val="003B1ACE"/>
    <w:rsid w:val="004A70CA"/>
    <w:rsid w:val="00603D34"/>
    <w:rsid w:val="006150B4"/>
    <w:rsid w:val="006820E5"/>
    <w:rsid w:val="00732AD7"/>
    <w:rsid w:val="00741B9E"/>
    <w:rsid w:val="00807E93"/>
    <w:rsid w:val="008A210F"/>
    <w:rsid w:val="008A552C"/>
    <w:rsid w:val="0098086F"/>
    <w:rsid w:val="009A4B72"/>
    <w:rsid w:val="00A37186"/>
    <w:rsid w:val="00A729ED"/>
    <w:rsid w:val="00B33BF5"/>
    <w:rsid w:val="00B4535F"/>
    <w:rsid w:val="00B63721"/>
    <w:rsid w:val="00DC7E87"/>
    <w:rsid w:val="00E00557"/>
    <w:rsid w:val="00EB7630"/>
    <w:rsid w:val="00F278DE"/>
    <w:rsid w:val="00F6473D"/>
    <w:rsid w:val="00FB1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1157E20F"/>
  <w15:chartTrackingRefBased/>
  <w15:docId w15:val="{74F050FA-7B29-4696-91CC-B66B6FE68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41B9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C7E87"/>
    <w:rPr>
      <w:color w:val="808080"/>
    </w:rPr>
  </w:style>
  <w:style w:type="paragraph" w:styleId="a4">
    <w:name w:val="List Paragraph"/>
    <w:basedOn w:val="a"/>
    <w:uiPriority w:val="34"/>
    <w:qFormat/>
    <w:rsid w:val="006150B4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061B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61B2C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61B2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61B2C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11659A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1165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4D83F0-B1EA-425C-B39F-3347F9611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24</Words>
  <Characters>2420</Characters>
  <Application>Microsoft Office Word</Application>
  <DocSecurity>0</DocSecurity>
  <Lines>20</Lines>
  <Paragraphs>5</Paragraphs>
  <ScaleCrop>false</ScaleCrop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sun Jimmy</dc:creator>
  <cp:keywords/>
  <dc:description/>
  <cp:lastModifiedBy>Walsun Jimmy</cp:lastModifiedBy>
  <cp:revision>2</cp:revision>
  <dcterms:created xsi:type="dcterms:W3CDTF">2019-05-15T08:38:00Z</dcterms:created>
  <dcterms:modified xsi:type="dcterms:W3CDTF">2019-05-15T08:38:00Z</dcterms:modified>
</cp:coreProperties>
</file>